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E19FA1" w14:textId="48C11064" w:rsidR="00DE15AF" w:rsidRDefault="001F3CAB" w:rsidP="00DE15AF">
      <w:pPr>
        <w:pStyle w:val="Heading1"/>
      </w:pPr>
      <w:r>
        <w:t>Phenol:Chloroform DNA Purification and Ethanol Precipitation</w:t>
      </w:r>
    </w:p>
    <w:p w14:paraId="319EB5AE" w14:textId="77777777" w:rsidR="00DE15AF" w:rsidRPr="00DE15AF" w:rsidRDefault="00DE15AF" w:rsidP="00DE15AF"/>
    <w:p w14:paraId="2C0DBC1D" w14:textId="1CA2B8A5" w:rsidR="00DE15AF" w:rsidRDefault="00DE15AF" w:rsidP="00DE15AF">
      <w:r>
        <w:t>Phenol:chloroform extraction – based on Cold Spring Harbor Protocol</w:t>
      </w:r>
      <w:r w:rsidR="006403B7">
        <w:t xml:space="preserve"> </w:t>
      </w:r>
    </w:p>
    <w:p w14:paraId="29925468" w14:textId="1A1AC487" w:rsidR="006403B7" w:rsidRPr="006403B7" w:rsidRDefault="006403B7" w:rsidP="00DE15AF">
      <w:pPr>
        <w:rPr>
          <w:b/>
          <w:bCs/>
        </w:rPr>
      </w:pPr>
      <w:r>
        <w:rPr>
          <w:b/>
          <w:bCs/>
        </w:rPr>
        <w:t>Must be performed in a fume hood!</w:t>
      </w:r>
    </w:p>
    <w:p w14:paraId="79589D34" w14:textId="32EB35D0" w:rsidR="00DE15AF" w:rsidRDefault="00DE15AF" w:rsidP="00DE15AF">
      <w:pPr>
        <w:pStyle w:val="ListParagraph"/>
        <w:numPr>
          <w:ilvl w:val="0"/>
          <w:numId w:val="1"/>
        </w:numPr>
      </w:pPr>
      <w:r>
        <w:t>Combine equal amounts of DNA</w:t>
      </w:r>
      <w:r w:rsidR="00E8141C">
        <w:t xml:space="preserve"> (start with 200 uL)</w:t>
      </w:r>
      <w:r>
        <w:t xml:space="preserve"> with phenol:chloroform:isoamyl ethanol (25:24:1) in a </w:t>
      </w:r>
      <w:r w:rsidR="009C7195">
        <w:t xml:space="preserve">1.5 mL </w:t>
      </w:r>
      <w:r>
        <w:t>polypropylene tube</w:t>
      </w:r>
    </w:p>
    <w:p w14:paraId="626C002E" w14:textId="7CBCCF7B" w:rsidR="00DE15AF" w:rsidRDefault="00DE15AF" w:rsidP="00DE15AF">
      <w:pPr>
        <w:pStyle w:val="ListParagraph"/>
        <w:numPr>
          <w:ilvl w:val="0"/>
          <w:numId w:val="1"/>
        </w:numPr>
      </w:pPr>
      <w:r>
        <w:t>Mix the contents of the tube until an emulsion forms (vortex if DNA &lt;10 kb, gentle shaking if DNA 10-30 kb)</w:t>
      </w:r>
    </w:p>
    <w:p w14:paraId="72708E67" w14:textId="30AC9686" w:rsidR="00DE15AF" w:rsidRDefault="00DE15AF" w:rsidP="00DE15AF">
      <w:pPr>
        <w:pStyle w:val="ListParagraph"/>
        <w:numPr>
          <w:ilvl w:val="0"/>
          <w:numId w:val="1"/>
        </w:numPr>
      </w:pPr>
      <w:r>
        <w:t>Centrifuge the mixture at 80% of the maximum speed for 1 min at room temp. If phases are not well separated, centrifuge again for longer.</w:t>
      </w:r>
    </w:p>
    <w:p w14:paraId="68176300" w14:textId="0E425E67" w:rsidR="00DE15AF" w:rsidRDefault="00DE15AF" w:rsidP="00DE15AF">
      <w:pPr>
        <w:pStyle w:val="ListParagraph"/>
        <w:numPr>
          <w:ilvl w:val="0"/>
          <w:numId w:val="1"/>
        </w:numPr>
      </w:pPr>
      <w:r>
        <w:t xml:space="preserve">Use a pipette </w:t>
      </w:r>
      <w:r w:rsidR="009C7195">
        <w:t xml:space="preserve">with the tip trimmed </w:t>
      </w:r>
      <w:r>
        <w:t>to transfer</w:t>
      </w:r>
      <w:r w:rsidR="009C7195">
        <w:t xml:space="preserve"> 125 uL of</w:t>
      </w:r>
      <w:r>
        <w:t xml:space="preserve"> the aqueous phase (the upper phase and not yellow) to a fresh tube. </w:t>
      </w:r>
    </w:p>
    <w:p w14:paraId="13F00800" w14:textId="672C3604" w:rsidR="00DE15AF" w:rsidRDefault="00DE15AF" w:rsidP="00DE15AF">
      <w:pPr>
        <w:pStyle w:val="ListParagraph"/>
        <w:numPr>
          <w:ilvl w:val="1"/>
          <w:numId w:val="1"/>
        </w:numPr>
      </w:pPr>
      <w:r>
        <w:t xml:space="preserve">For good recovery, back-extract by adding an equal volume </w:t>
      </w:r>
      <w:r w:rsidR="009C7195">
        <w:t xml:space="preserve">(125 uL) </w:t>
      </w:r>
      <w:r>
        <w:t xml:space="preserve">of </w:t>
      </w:r>
      <w:r w:rsidR="009C7195">
        <w:t xml:space="preserve">0.1x </w:t>
      </w:r>
      <w:r w:rsidR="00E8141C">
        <w:t>EB</w:t>
      </w:r>
      <w:r>
        <w:t xml:space="preserve"> to the organic phase (yellow) and interface, mix, and the separate by centrifugation again. Combine the second aqueous phase with the first.</w:t>
      </w:r>
    </w:p>
    <w:p w14:paraId="0E8015D9" w14:textId="3F5AFB46" w:rsidR="00DE15AF" w:rsidRDefault="00DE15AF" w:rsidP="00DE15AF">
      <w:pPr>
        <w:pStyle w:val="ListParagraph"/>
        <w:numPr>
          <w:ilvl w:val="0"/>
          <w:numId w:val="1"/>
        </w:numPr>
      </w:pPr>
      <w:r>
        <w:t xml:space="preserve">Add an equal volume of chloroform to the saved aqueous phase </w:t>
      </w:r>
      <w:r w:rsidR="009C7195">
        <w:t xml:space="preserve">(250 uL) </w:t>
      </w:r>
      <w:r>
        <w:t>and repeat steps 2-4.</w:t>
      </w:r>
      <w:r w:rsidR="009C7195">
        <w:t xml:space="preserve"> Take off 175 uL in each round of centrifugation, so there is a total of 350 uL.</w:t>
      </w:r>
    </w:p>
    <w:p w14:paraId="06DBF0A8" w14:textId="77777777" w:rsidR="00DE15AF" w:rsidRDefault="00DE15AF" w:rsidP="00DE15AF"/>
    <w:p w14:paraId="456C3BEC" w14:textId="77777777" w:rsidR="00DE15AF" w:rsidRDefault="00DE15AF" w:rsidP="00DE15AF">
      <w:r>
        <w:t>Ethanol precipitation based on PacBio Protocol</w:t>
      </w:r>
    </w:p>
    <w:p w14:paraId="23DDBFF6" w14:textId="336B54D9" w:rsidR="00DE15AF" w:rsidRDefault="00DE15AF" w:rsidP="00DE15AF">
      <w:pPr>
        <w:pStyle w:val="ListParagraph"/>
        <w:numPr>
          <w:ilvl w:val="0"/>
          <w:numId w:val="2"/>
        </w:numPr>
      </w:pPr>
      <w:r>
        <w:t>Add NH4OAc to a final concentration of 0.75 M</w:t>
      </w:r>
      <w:r w:rsidR="009C7195">
        <w:t xml:space="preserve"> (35 uL of 7.5 M stock)</w:t>
      </w:r>
      <w:r>
        <w:t xml:space="preserve"> and add 1 uL of glycogen (20 ug/ul). Mix solution well.</w:t>
      </w:r>
    </w:p>
    <w:p w14:paraId="67624469" w14:textId="16F15A12" w:rsidR="00DE15AF" w:rsidRDefault="00DE15AF" w:rsidP="00DE15AF">
      <w:pPr>
        <w:pStyle w:val="ListParagraph"/>
        <w:numPr>
          <w:ilvl w:val="0"/>
          <w:numId w:val="2"/>
        </w:numPr>
      </w:pPr>
      <w:r>
        <w:t>Add 2.5X</w:t>
      </w:r>
      <w:r w:rsidR="0051284B">
        <w:t xml:space="preserve"> </w:t>
      </w:r>
      <w:r>
        <w:t>volume</w:t>
      </w:r>
      <w:r w:rsidR="0051284B">
        <w:t xml:space="preserve"> </w:t>
      </w:r>
      <w:r w:rsidR="0051284B">
        <w:t xml:space="preserve">(963 uL) </w:t>
      </w:r>
      <w:r>
        <w:t>of 100% ethanol and mix well.</w:t>
      </w:r>
    </w:p>
    <w:p w14:paraId="5092B5E4" w14:textId="242FD5D1" w:rsidR="00DE15AF" w:rsidRDefault="00DE15AF" w:rsidP="00DE15AF">
      <w:pPr>
        <w:pStyle w:val="ListParagraph"/>
        <w:numPr>
          <w:ilvl w:val="0"/>
          <w:numId w:val="2"/>
        </w:numPr>
      </w:pPr>
      <w:r>
        <w:t>Spin for 20 minutes in a 4</w:t>
      </w:r>
      <w:r w:rsidR="00CF53A8">
        <w:rPr>
          <w:rFonts w:cstheme="minorHAnsi"/>
        </w:rPr>
        <w:t>°</w:t>
      </w:r>
      <w:r>
        <w:t>C centrifuge at top speed.</w:t>
      </w:r>
    </w:p>
    <w:p w14:paraId="44E08212" w14:textId="302B0EA9" w:rsidR="00DE15AF" w:rsidRDefault="00DE15AF" w:rsidP="00DE15AF">
      <w:pPr>
        <w:pStyle w:val="ListParagraph"/>
        <w:numPr>
          <w:ilvl w:val="0"/>
          <w:numId w:val="2"/>
        </w:numPr>
      </w:pPr>
      <w:r>
        <w:t>Decant the supernatant carefully without disturbing the pellet.</w:t>
      </w:r>
    </w:p>
    <w:p w14:paraId="7EDE2CC0" w14:textId="0B828018" w:rsidR="00DE15AF" w:rsidRDefault="00DE15AF" w:rsidP="00DE15AF">
      <w:pPr>
        <w:pStyle w:val="ListParagraph"/>
        <w:numPr>
          <w:ilvl w:val="0"/>
          <w:numId w:val="2"/>
        </w:numPr>
      </w:pPr>
      <w:r>
        <w:t>Wash by adding 300 uL of 80% ethanol and vortex 3 times.</w:t>
      </w:r>
    </w:p>
    <w:p w14:paraId="2878BDCF" w14:textId="759C22AB" w:rsidR="00DE15AF" w:rsidRDefault="00DE15AF" w:rsidP="00DE15AF">
      <w:pPr>
        <w:pStyle w:val="ListParagraph"/>
        <w:numPr>
          <w:ilvl w:val="0"/>
          <w:numId w:val="2"/>
        </w:numPr>
      </w:pPr>
      <w:r>
        <w:t>Spin for 15 minutes in 4</w:t>
      </w:r>
      <w:r w:rsidR="00CF53A8">
        <w:rPr>
          <w:rFonts w:cstheme="minorHAnsi"/>
        </w:rPr>
        <w:t>°</w:t>
      </w:r>
      <w:r>
        <w:t>C centrifuge at top speed.</w:t>
      </w:r>
    </w:p>
    <w:p w14:paraId="24C271D0" w14:textId="369B2EB5" w:rsidR="00DE15AF" w:rsidRDefault="00DE15AF" w:rsidP="00DE15AF">
      <w:pPr>
        <w:pStyle w:val="ListParagraph"/>
        <w:numPr>
          <w:ilvl w:val="0"/>
          <w:numId w:val="2"/>
        </w:numPr>
      </w:pPr>
      <w:r>
        <w:t>Decant superna</w:t>
      </w:r>
      <w:r w:rsidR="00156229">
        <w:t>ta</w:t>
      </w:r>
      <w:r>
        <w:t>nt carefully without disturbing the pellet.</w:t>
      </w:r>
    </w:p>
    <w:p w14:paraId="3389599E" w14:textId="6D02D17D" w:rsidR="00DE15AF" w:rsidRDefault="00DE15AF" w:rsidP="00DE15AF">
      <w:pPr>
        <w:pStyle w:val="ListParagraph"/>
        <w:numPr>
          <w:ilvl w:val="0"/>
          <w:numId w:val="2"/>
        </w:numPr>
      </w:pPr>
      <w:r>
        <w:t>Repeat 80% ethanol wash (2x total)</w:t>
      </w:r>
    </w:p>
    <w:p w14:paraId="202BA445" w14:textId="0FBF755B" w:rsidR="00DE15AF" w:rsidRDefault="00DE15AF" w:rsidP="00DE15AF">
      <w:pPr>
        <w:pStyle w:val="ListParagraph"/>
        <w:numPr>
          <w:ilvl w:val="0"/>
          <w:numId w:val="2"/>
        </w:numPr>
      </w:pPr>
      <w:r>
        <w:t>Quick spin on a tabletop centrifuge to draw residual ethanol to the bottom, remove with P20 pipette without disturbing pellet.</w:t>
      </w:r>
    </w:p>
    <w:p w14:paraId="3F05DA62" w14:textId="341CE101" w:rsidR="00DE15AF" w:rsidRDefault="00DE15AF" w:rsidP="00DE15AF">
      <w:pPr>
        <w:pStyle w:val="ListParagraph"/>
        <w:numPr>
          <w:ilvl w:val="0"/>
          <w:numId w:val="2"/>
        </w:numPr>
      </w:pPr>
      <w:r>
        <w:t>Air dry pellet for 1-2 minutes.</w:t>
      </w:r>
    </w:p>
    <w:p w14:paraId="52F0BBA1" w14:textId="3C408CFA" w:rsidR="00DE15AF" w:rsidRPr="00DE15AF" w:rsidRDefault="00DE15AF" w:rsidP="00DE15AF">
      <w:pPr>
        <w:pStyle w:val="ListParagraph"/>
        <w:numPr>
          <w:ilvl w:val="0"/>
          <w:numId w:val="2"/>
        </w:numPr>
      </w:pPr>
      <w:r>
        <w:t>Resuspend in appropriate volume of</w:t>
      </w:r>
      <w:r w:rsidR="0015702D">
        <w:t xml:space="preserve"> 0.1x</w:t>
      </w:r>
      <w:r>
        <w:t xml:space="preserve"> EB</w:t>
      </w:r>
      <w:r w:rsidR="0015702D">
        <w:t xml:space="preserve"> (start with 35 or 50 uL)</w:t>
      </w:r>
      <w:r>
        <w:t xml:space="preserve">. </w:t>
      </w:r>
    </w:p>
    <w:sectPr w:rsidR="00DE15AF" w:rsidRPr="00DE15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70A6FD4"/>
    <w:multiLevelType w:val="hybridMultilevel"/>
    <w:tmpl w:val="F20A14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4212B8"/>
    <w:multiLevelType w:val="hybridMultilevel"/>
    <w:tmpl w:val="BD588342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NjExMjAzMLKwtDRR0lEKTi0uzszPAykwqgUAICFMWywAAAA="/>
  </w:docVars>
  <w:rsids>
    <w:rsidRoot w:val="001F3CAB"/>
    <w:rsid w:val="00156229"/>
    <w:rsid w:val="0015702D"/>
    <w:rsid w:val="001F3CAB"/>
    <w:rsid w:val="0051284B"/>
    <w:rsid w:val="0061669C"/>
    <w:rsid w:val="006403B7"/>
    <w:rsid w:val="009C7195"/>
    <w:rsid w:val="00CF53A8"/>
    <w:rsid w:val="00DE15AF"/>
    <w:rsid w:val="00E81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EC668"/>
  <w15:chartTrackingRefBased/>
  <w15:docId w15:val="{ABE940D2-FB0B-461C-BA68-6A0341403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F3C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3CA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E15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74</Words>
  <Characters>1562</Characters>
  <Application>Microsoft Office Word</Application>
  <DocSecurity>0</DocSecurity>
  <Lines>13</Lines>
  <Paragraphs>3</Paragraphs>
  <ScaleCrop>false</ScaleCrop>
  <Company/>
  <LinksUpToDate>false</LinksUpToDate>
  <CharactersWithSpaces>1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10</cp:revision>
  <dcterms:created xsi:type="dcterms:W3CDTF">2021-02-26T17:33:00Z</dcterms:created>
  <dcterms:modified xsi:type="dcterms:W3CDTF">2021-03-01T16:34:00Z</dcterms:modified>
</cp:coreProperties>
</file>